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1" w:name="X5a2919f21f16414e6f87897487b9698e4d74afa"/>
    <w:p>
      <w:pPr>
        <w:pStyle w:val="Heading1"/>
      </w:pPr>
      <w:r>
        <w:t xml:space="preserve">Cover Letter for Curriculum Developer Position</w:t>
      </w:r>
    </w:p>
    <w:p>
      <w:pPr>
        <w:pStyle w:val="FirstParagraph"/>
      </w:pPr>
      <w:r>
        <w:rPr>
          <w:bCs/>
          <w:b/>
        </w:rPr>
        <w:t xml:space="preserve">John Doe</w:t>
      </w:r>
      <w:r>
        <w:br/>
      </w:r>
      <w:r>
        <w:t xml:space="preserve">123 Education Lane</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Human Resources Department</w:t>
      </w:r>
      <w:r>
        <w:br/>
      </w:r>
      <w:r>
        <w:rPr>
          <w:bCs/>
          <w:b/>
        </w:rPr>
        <w:t xml:space="preserve">Los Angeles School District</w:t>
      </w:r>
      <w:r>
        <w:br/>
      </w:r>
      <w:r>
        <w:rPr>
          <w:bCs/>
          <w:b/>
        </w:rPr>
        <w:t xml:space="preserve">456 Learning Avenue</w:t>
      </w:r>
      <w:r>
        <w:br/>
      </w:r>
      <w:r>
        <w:rPr>
          <w:bCs/>
          <w:b/>
        </w:rPr>
        <w:t xml:space="preserve">Los Angeles, CA 90012</w:t>
      </w:r>
    </w:p>
    <w:bookmarkStart w:id="20" w:name="dear-hiring-manager"/>
    <w:p>
      <w:pPr>
        <w:pStyle w:val="Heading2"/>
      </w:pPr>
      <w:r>
        <w:t xml:space="preserve">Dear Hiring Manager,</w:t>
      </w:r>
    </w:p>
    <w:p>
      <w:pPr>
        <w:pStyle w:val="FirstParagraph"/>
      </w:pPr>
      <w:r>
        <w:t xml:space="preserve">I am excited to apply for the Curriculum Developer position at the Los Angeles School District. As a passionate educator with over a decade of experience in designing innovative curricula, I am eager to contribute my expertise to the dynamic educational landscape of the United States Los Angeles region. My commitment to creating inclusive, standards-aligned learning experiences aligns perfectly with your mission to empower students through high-quality education.</w:t>
      </w:r>
    </w:p>
    <w:p>
      <w:pPr>
        <w:pStyle w:val="BodyText"/>
      </w:pPr>
      <w:r>
        <w:t xml:space="preserve">As a Curriculum Developer, I have dedicated my career to bridging gaps in educational access and excellence. In my previous role at [Previous Organization], I led the development of interdisciplinary STEM programs that increased student engagement by 40% within two years. This experience honed my ability to craft curricula that not only meet state standards but also foster critical thinking and real-world application—skills essential for students in Los Angeles, a city known for its cultural diversity and educational innovation.</w:t>
      </w:r>
    </w:p>
    <w:p>
      <w:pPr>
        <w:pStyle w:val="BodyText"/>
      </w:pPr>
      <w:r>
        <w:t xml:space="preserve">What sets me apart is my deep understanding of the unique challenges and opportunities in the United States Los Angeles educational ecosystem. Having worked with both public and private institutions, I have developed curricula that reflect the region’s multicultural context while addressing equity gaps. For example, I designed a bilingual social studies curriculum for English Language Learners (ELLs) that improved test scores by 25% and was later adopted by multiple districts in Southern California. This work underscores my ability to create scalable solutions that resonate with diverse student populations.</w:t>
      </w:r>
    </w:p>
    <w:p>
      <w:pPr>
        <w:pStyle w:val="BodyText"/>
      </w:pPr>
      <w:r>
        <w:t xml:space="preserve">My expertise spans instructional design, assessment development, and technology integration. I am proficient in using tools like Google Classroom, Learning Management Systems (LMS), and data analytics platforms to track student progress and refine curricula. In the United States Los Angeles, where education is increasingly digitized, my ability to merge traditional pedagogy with cutting-edge tech is a significant asset. For instance, I recently collaborated with a team of educators to develop an AI-powered literacy tool that personalized reading instruction for over 1,000 students in underserved communities.</w:t>
      </w:r>
    </w:p>
    <w:p>
      <w:pPr>
        <w:pStyle w:val="BodyText"/>
      </w:pPr>
      <w:r>
        <w:t xml:space="preserve">What excites me most about the Curriculum Developer role at your institution is the opportunity to contribute to Los Angeles’ thriving educational community. The city’s emphasis on innovation—whether through STEM initiatives, arts education, or vocational training—aligns with my belief that curricula must be as dynamic as the students they serve. I am particularly drawn to your district’s focus on project-based learning, a pedagogy I have successfully implemented in previous roles to boost student motivation and academic outcomes.</w:t>
      </w:r>
    </w:p>
    <w:p>
      <w:pPr>
        <w:pStyle w:val="BodyText"/>
      </w:pPr>
      <w:r>
        <w:t xml:space="preserve">My approach to curriculum development is rooted in collaboration and continuous improvement. I regularly partner with teachers, administrators, and community stakeholders to ensure curricula reflect current educational trends and local needs. In Los Angeles, where schools serve a wide range of socioeconomic backgrounds, this collaborative mindset is crucial. For example, I facilitated a cross-district workshop that brought together educators from 15 different schools to co-design a climate change curriculum tailored to regional environmental issues—a project that was later recognized by the California Department of Education.</w:t>
      </w:r>
    </w:p>
    <w:p>
      <w:pPr>
        <w:pStyle w:val="BodyText"/>
      </w:pPr>
      <w:r>
        <w:t xml:space="preserve">Furthermore, I am deeply committed to equity in education. As a Curriculum Developer, I have prioritized creating resources that address systemic disparities. In Los Angeles, where access to quality education varies widely, this commitment is both urgent and vital. My recent work on an anti-bias curriculum for middle schoolers received acclaim for its sensitivity to cultural contexts and its emphasis on fostering empathy and inclusivity—a goal that resonates with your district’s values.</w:t>
      </w:r>
    </w:p>
    <w:p>
      <w:pPr>
        <w:pStyle w:val="BodyText"/>
      </w:pPr>
      <w:r>
        <w:t xml:space="preserve">While my resume outlines my qualifications, I would like to emphasize the personal qualities that make me a strong candidate. I am a proactive problem-solver, a creative thinker, and a dedicated team player. My ability to adapt to evolving educational standards and technologies ensures that the curricula I develop remain relevant and impactful. In the United States Los Angeles, where education is constantly evolving, this adaptability is key to long-term success.</w:t>
      </w:r>
    </w:p>
    <w:p>
      <w:pPr>
        <w:pStyle w:val="BodyText"/>
      </w:pPr>
      <w:r>
        <w:t xml:space="preserve">I am eager to bring my skills in curriculum design, equity-focused pedagogy, and collaborative leadership to your team. The opportunity to contribute to the Los Angeles School District’s mission of empowering students through innovative education is both humbling and inspiring. I would welcome the chance to discuss how my background and vision align with your goals.</w:t>
      </w:r>
    </w:p>
    <w:p>
      <w:pPr>
        <w:pStyle w:val="BodyText"/>
      </w:pPr>
      <w:r>
        <w:t xml:space="preserve">Thank you for considering my application. I look forward to the possibility of contributing to the continued excellence of education in the United States Los Angeles reg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file>